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02469E" w14:textId="6888C07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300C7D9D" w14:textId="72ACF353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E824F1" w:rsidRPr="00E824F1">
          <w:rPr>
            <w:rStyle w:val="Hyperlink"/>
          </w:rPr>
          <w:t>https://judge.softuni.org/Contests/4417/Methods-Lab</w:t>
        </w:r>
      </w:hyperlink>
    </w:p>
    <w:p w14:paraId="7145E6CD" w14:textId="4A60829D" w:rsidR="00EF14B9" w:rsidRPr="007028D1" w:rsidRDefault="00BF089B" w:rsidP="00EF14B9">
      <w:pPr>
        <w:pStyle w:val="Heading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ListParagraph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54B7056A" w14:textId="514AFA1C" w:rsidR="00BF089B" w:rsidRDefault="00BF089B" w:rsidP="00BF089B">
      <w:pPr>
        <w:pStyle w:val="ListParagraph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ListParagraph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ListParagraph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4A37A580" w:rsidR="00350A77" w:rsidRPr="00CD2627" w:rsidRDefault="00350A77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TableGrid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Heading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r>
        <w:t>console</w:t>
      </w:r>
    </w:p>
    <w:p w14:paraId="46C02557" w14:textId="77777777" w:rsid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r w:rsidRPr="00236CB1">
        <w:rPr>
          <w:b/>
          <w:bCs/>
        </w:rPr>
        <w:t>6.00</w:t>
      </w:r>
    </w:p>
    <w:p w14:paraId="0DB0F2BC" w14:textId="02355F40" w:rsidR="00236CB1" w:rsidRPr="00236CB1" w:rsidRDefault="00236CB1" w:rsidP="00236CB1">
      <w:pPr>
        <w:pStyle w:val="ListParagraph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>grade in words</w:t>
      </w:r>
    </w:p>
    <w:p w14:paraId="50767F36" w14:textId="65BAFF2B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ListParagraph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38A79BC" w:rsidR="00F73992" w:rsidRPr="00CD2627" w:rsidRDefault="00F73992" w:rsidP="00CD2627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lastRenderedPageBreak/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Heading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r>
        <w:t>console</w:t>
      </w:r>
    </w:p>
    <w:p w14:paraId="4595F77A" w14:textId="7C59D834" w:rsidR="00120852" w:rsidRDefault="00120852" w:rsidP="00120852">
      <w:pPr>
        <w:pStyle w:val="ListParagraph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N</w:t>
      </w:r>
    </w:p>
    <w:p w14:paraId="390A2C4E" w14:textId="4D94554D" w:rsidR="00120852" w:rsidRPr="00CD2627" w:rsidRDefault="00120852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Heading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length</w:t>
      </w:r>
    </w:p>
    <w:p w14:paraId="6AEF422C" w14:textId="77777777" w:rsidR="00931312" w:rsidRPr="00931312" w:rsidRDefault="00931312" w:rsidP="00931312">
      <w:pPr>
        <w:pStyle w:val="ListParagraph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r w:rsidRPr="00931312">
        <w:rPr>
          <w:b/>
          <w:bCs/>
        </w:rPr>
        <w:t>length</w:t>
      </w:r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4E994A95" w:rsidR="00931312" w:rsidRPr="00931312" w:rsidRDefault="00931312" w:rsidP="00CD2627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TableGrid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B2CC00A" w:rsidR="009275C1" w:rsidRDefault="00FF4397" w:rsidP="00E549FA">
      <w:pPr>
        <w:pStyle w:val="Heading2"/>
      </w:pPr>
      <w:r>
        <w:t>Re</w:t>
      </w:r>
      <w:r w:rsidR="00E37068">
        <w:t>peat String</w:t>
      </w:r>
    </w:p>
    <w:p w14:paraId="4EA71711" w14:textId="77777777" w:rsidR="00E549FA" w:rsidRPr="00E549FA" w:rsidRDefault="00E549FA" w:rsidP="00E549FA"/>
    <w:p w14:paraId="1840EAF1" w14:textId="77777777" w:rsidR="00E37068" w:rsidRDefault="00E37068" w:rsidP="00E37068">
      <w:r>
        <w:lastRenderedPageBreak/>
        <w:t>Write a program that:</w:t>
      </w:r>
    </w:p>
    <w:p w14:paraId="128430C4" w14:textId="2AE3CC7A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console</w:t>
      </w:r>
    </w:p>
    <w:p w14:paraId="7E41F30E" w14:textId="77777777" w:rsid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 xml:space="preserve">Write a method that receives a string and a repeat count </w:t>
      </w:r>
    </w:p>
    <w:p w14:paraId="103DD6C3" w14:textId="252FFFDB" w:rsidR="00E37068" w:rsidRPr="00E37068" w:rsidRDefault="00E37068" w:rsidP="00E37068">
      <w:pPr>
        <w:pStyle w:val="ListParagraph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0BEB895E" w:rsidR="00E37068" w:rsidRPr="00CD2627" w:rsidRDefault="00E37068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CD2627" w:rsidRDefault="00E37068" w:rsidP="002645EA">
      <w:pPr>
        <w:spacing w:before="0" w:after="100" w:afterAutospacing="1"/>
        <w:rPr>
          <w:lang w:val="bg-BG"/>
        </w:rPr>
      </w:pPr>
    </w:p>
    <w:p w14:paraId="57281767" w14:textId="24789BA2" w:rsidR="002645EA" w:rsidRDefault="002645EA" w:rsidP="002645EA">
      <w:pPr>
        <w:pStyle w:val="Heading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r w:rsidRPr="002645EA">
        <w:rPr>
          <w:b/>
          <w:bCs/>
        </w:rPr>
        <w:t>power</w:t>
      </w:r>
    </w:p>
    <w:p w14:paraId="0ED903EE" w14:textId="61AA1AFE" w:rsidR="002645EA" w:rsidRDefault="002645EA" w:rsidP="002645EA">
      <w:pPr>
        <w:pStyle w:val="ListParagraph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ListParagraph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ListParagraph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6478E56B" w:rsidR="002645EA" w:rsidRPr="00CD2627" w:rsidRDefault="002645EA" w:rsidP="00CD2627">
      <w:pPr>
        <w:pStyle w:val="Heading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Heading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ListParagraph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3CA8B41D" w14:textId="1D1206CE" w:rsidR="00AD69AE" w:rsidRDefault="00AD69AE" w:rsidP="00AD69AE">
      <w:pPr>
        <w:pStyle w:val="ListParagraph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ListParagraph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4F1EFF5D" w14:textId="0D60287F" w:rsidR="005D57E1" w:rsidRPr="00CD2627" w:rsidRDefault="00AD69AE" w:rsidP="00A01F77">
      <w:pPr>
        <w:pStyle w:val="ListParagraph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40DC1678" w14:textId="3CFE3BF8" w:rsidR="00A01F77" w:rsidRPr="000237A0" w:rsidRDefault="00A01F77" w:rsidP="00CD2627">
      <w:pPr>
        <w:pStyle w:val="Heading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TableGrid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ListParagraph"/>
        <w:ind w:left="0"/>
        <w:rPr>
          <w:noProof/>
          <w:lang w:val="bg-BG"/>
        </w:rPr>
      </w:pPr>
    </w:p>
    <w:sectPr w:rsidR="00531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D99E6" w14:textId="77777777" w:rsidR="005154B1" w:rsidRDefault="005154B1" w:rsidP="00305CD9">
      <w:pPr>
        <w:spacing w:before="0" w:after="0" w:line="240" w:lineRule="auto"/>
      </w:pPr>
      <w:r>
        <w:separator/>
      </w:r>
    </w:p>
  </w:endnote>
  <w:endnote w:type="continuationSeparator" w:id="0">
    <w:p w14:paraId="007BC1A6" w14:textId="77777777" w:rsidR="005154B1" w:rsidRDefault="005154B1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5E64FC" w14:textId="77777777" w:rsidR="00305CD9" w:rsidRDefault="00305C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8A9305" w14:textId="77777777" w:rsidR="00305CD9" w:rsidRDefault="00305CD9" w:rsidP="00305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Footer"/>
    </w:pPr>
  </w:p>
  <w:p w14:paraId="595E846A" w14:textId="77777777" w:rsidR="00305CD9" w:rsidRDefault="00305C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D23F12" w14:textId="77777777" w:rsidR="00305CD9" w:rsidRDefault="00305C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E95E38" w14:textId="77777777" w:rsidR="005154B1" w:rsidRDefault="005154B1" w:rsidP="00305CD9">
      <w:pPr>
        <w:spacing w:before="0" w:after="0" w:line="240" w:lineRule="auto"/>
      </w:pPr>
      <w:r>
        <w:separator/>
      </w:r>
    </w:p>
  </w:footnote>
  <w:footnote w:type="continuationSeparator" w:id="0">
    <w:p w14:paraId="79EE2445" w14:textId="77777777" w:rsidR="005154B1" w:rsidRDefault="005154B1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764576" w14:textId="77777777" w:rsidR="00305CD9" w:rsidRDefault="00305C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0E317A" w14:textId="77777777" w:rsidR="00305CD9" w:rsidRDefault="00305C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A611CC" w14:textId="77777777" w:rsidR="00305CD9" w:rsidRDefault="00305C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rAUAwfYDzCwAAAA="/>
  </w:docVars>
  <w:rsids>
    <w:rsidRoot w:val="00637A04"/>
    <w:rsid w:val="000237A0"/>
    <w:rsid w:val="000A15E4"/>
    <w:rsid w:val="000F2506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2C449B"/>
    <w:rsid w:val="00305CD9"/>
    <w:rsid w:val="00350A77"/>
    <w:rsid w:val="00386006"/>
    <w:rsid w:val="003A1523"/>
    <w:rsid w:val="003B6574"/>
    <w:rsid w:val="003D11A9"/>
    <w:rsid w:val="00410C20"/>
    <w:rsid w:val="00423EEE"/>
    <w:rsid w:val="00447A98"/>
    <w:rsid w:val="00486079"/>
    <w:rsid w:val="0048644D"/>
    <w:rsid w:val="004D73AB"/>
    <w:rsid w:val="00502E4A"/>
    <w:rsid w:val="00512231"/>
    <w:rsid w:val="00512285"/>
    <w:rsid w:val="005154B1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83E85"/>
    <w:rsid w:val="006B2659"/>
    <w:rsid w:val="006C11A6"/>
    <w:rsid w:val="007372C8"/>
    <w:rsid w:val="00770BF9"/>
    <w:rsid w:val="007B4EB8"/>
    <w:rsid w:val="007E73BB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CC17B7"/>
    <w:rsid w:val="00CD2627"/>
    <w:rsid w:val="00D24B78"/>
    <w:rsid w:val="00DC31AC"/>
    <w:rsid w:val="00E15709"/>
    <w:rsid w:val="00E37068"/>
    <w:rsid w:val="00E4433B"/>
    <w:rsid w:val="00E549FA"/>
    <w:rsid w:val="00E824F1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Normal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EF14B9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Header">
    <w:name w:val="header"/>
    <w:basedOn w:val="Normal"/>
    <w:link w:val="Head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D9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7/Methods-Lab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3</TotalTime>
  <Pages>3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73</cp:revision>
  <dcterms:created xsi:type="dcterms:W3CDTF">2023-09-30T15:11:00Z</dcterms:created>
  <dcterms:modified xsi:type="dcterms:W3CDTF">2024-09-07T10:28:00Z</dcterms:modified>
</cp:coreProperties>
</file>